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213E50" w:rsidRPr="00213E50">
        <w:rPr>
          <w:rFonts w:ascii="Calibri" w:eastAsia="Calibri" w:hAnsi="Calibri" w:cs="Calibri"/>
        </w:rPr>
        <w:t xml:space="preserve">You can add more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payed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  <w:b/>
          <w:color w:val="A34A0D"/>
          <w:sz w:val="28"/>
        </w:rPr>
        <w:t>pay</w:t>
      </w:r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onsolas" w:eastAsia="Consolas" w:hAnsi="Consolas" w:cs="Consolas"/>
          <w:b/>
          <w:color w:val="A34A0D"/>
          <w:sz w:val="28"/>
        </w:rPr>
        <w:t>getStatistics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r w:rsidRPr="008664E5">
              <w:rPr>
                <w:rFonts w:ascii="Consolas" w:hAnsi="Consolas"/>
              </w:rPr>
              <w:t>In Search of Lost Time has been successfully paid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r w:rsidRPr="00A63E05">
              <w:rPr>
                <w:rFonts w:ascii="Consolas" w:hAnsi="Consolas"/>
              </w:rPr>
              <w:t xml:space="preserve">Don Quixote == Miguel de Cervantes - Not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 xml:space="preserve">Don Quixote == Miguel de Cervantes - Has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 xml:space="preserve">In Search of Lost Time == Marcel Proust - Not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r w:rsidRPr="0006787C">
              <w:rPr>
                <w:rFonts w:ascii="Consolas" w:hAnsi="Consolas"/>
              </w:rPr>
              <w:t xml:space="preserve">Ulysses == James Joyce - Not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410A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</cp:revision>
  <dcterms:created xsi:type="dcterms:W3CDTF">2022-02-19T12:01:00Z</dcterms:created>
  <dcterms:modified xsi:type="dcterms:W3CDTF">2022-02-19T12:01:00Z</dcterms:modified>
</cp:coreProperties>
</file>